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A4B8E" w14:textId="77777777" w:rsidR="00612542" w:rsidRPr="00612542" w:rsidRDefault="00612542" w:rsidP="00612542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</w:rPr>
      </w:pPr>
      <w:bookmarkStart w:id="0" w:name="_Hlk43128674"/>
      <w:r w:rsidRPr="0061254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</w:rPr>
        <w:t>Research Support Fund-Performance Objectives for 2020-21</w:t>
      </w:r>
      <w:r w:rsidRPr="0061254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2096"/>
        <w:gridCol w:w="2854"/>
        <w:gridCol w:w="1730"/>
        <w:gridCol w:w="2050"/>
        <w:gridCol w:w="2245"/>
      </w:tblGrid>
      <w:tr w:rsidR="003F5892" w:rsidRPr="00612542" w14:paraId="64A4C5B9" w14:textId="77777777" w:rsidTr="00E15CF8">
        <w:tc>
          <w:tcPr>
            <w:tcW w:w="1975" w:type="dxa"/>
          </w:tcPr>
          <w:p w14:paraId="2E715257" w14:textId="77777777" w:rsidR="00913728" w:rsidRPr="00612542" w:rsidRDefault="00913728" w:rsidP="00612542">
            <w:pPr>
              <w:spacing w:after="360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612542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Eligible program expenditure category</w:t>
            </w:r>
          </w:p>
        </w:tc>
        <w:tc>
          <w:tcPr>
            <w:tcW w:w="2096" w:type="dxa"/>
          </w:tcPr>
          <w:p w14:paraId="4C709F95" w14:textId="77777777" w:rsidR="00913728" w:rsidRPr="00612542" w:rsidRDefault="00913728" w:rsidP="00913728">
            <w:pPr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Output</w:t>
            </w:r>
            <w:r w:rsidRPr="00913728">
              <w:rPr>
                <w:rFonts w:ascii="Verdana" w:hAnsi="Verdana"/>
                <w:b/>
                <w:bCs/>
                <w:color w:val="222222"/>
                <w:sz w:val="20"/>
                <w:szCs w:val="20"/>
                <w:shd w:val="clear" w:color="auto" w:fill="EEEEEE"/>
              </w:rPr>
              <w:t xml:space="preserve"> </w:t>
            </w:r>
            <w:r w:rsidRPr="00913728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(investment or expense of RSF grant funds)</w:t>
            </w:r>
          </w:p>
        </w:tc>
        <w:tc>
          <w:tcPr>
            <w:tcW w:w="2854" w:type="dxa"/>
          </w:tcPr>
          <w:p w14:paraId="17A6F804" w14:textId="77777777" w:rsidR="00913728" w:rsidRPr="00612542" w:rsidRDefault="00913728" w:rsidP="00612542">
            <w:pPr>
              <w:spacing w:after="360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612542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Performance objective</w:t>
            </w:r>
          </w:p>
        </w:tc>
        <w:tc>
          <w:tcPr>
            <w:tcW w:w="1730" w:type="dxa"/>
          </w:tcPr>
          <w:p w14:paraId="7B855F9B" w14:textId="77777777" w:rsidR="00913728" w:rsidRPr="00612542" w:rsidRDefault="00913728" w:rsidP="00612542">
            <w:pPr>
              <w:spacing w:after="360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612542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Performance indicator</w:t>
            </w:r>
          </w:p>
        </w:tc>
        <w:tc>
          <w:tcPr>
            <w:tcW w:w="2050" w:type="dxa"/>
          </w:tcPr>
          <w:p w14:paraId="46B1B951" w14:textId="77777777" w:rsidR="00913728" w:rsidRPr="00612542" w:rsidRDefault="00913728" w:rsidP="00612542">
            <w:pPr>
              <w:spacing w:after="360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612542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Target outcome</w:t>
            </w:r>
          </w:p>
        </w:tc>
        <w:tc>
          <w:tcPr>
            <w:tcW w:w="2245" w:type="dxa"/>
          </w:tcPr>
          <w:p w14:paraId="2B1F2395" w14:textId="77777777" w:rsidR="00913728" w:rsidRPr="00612542" w:rsidRDefault="00913728" w:rsidP="00612542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</w:pPr>
            <w:r w:rsidRPr="00612542"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  <w:t>Reported outcome</w:t>
            </w:r>
          </w:p>
        </w:tc>
      </w:tr>
      <w:bookmarkEnd w:id="0"/>
      <w:tr w:rsidR="003F5892" w:rsidRPr="00612542" w14:paraId="6D96D0D0" w14:textId="77777777" w:rsidTr="00E15CF8">
        <w:tc>
          <w:tcPr>
            <w:tcW w:w="1975" w:type="dxa"/>
          </w:tcPr>
          <w:p w14:paraId="204225B2" w14:textId="77777777" w:rsidR="00913728" w:rsidRPr="00612542" w:rsidRDefault="00913728" w:rsidP="00612542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</w:pPr>
          </w:p>
        </w:tc>
        <w:tc>
          <w:tcPr>
            <w:tcW w:w="2096" w:type="dxa"/>
          </w:tcPr>
          <w:p w14:paraId="24ACEF30" w14:textId="77777777" w:rsidR="00913728" w:rsidRPr="00612542" w:rsidRDefault="00913728" w:rsidP="00612542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</w:pPr>
          </w:p>
        </w:tc>
        <w:tc>
          <w:tcPr>
            <w:tcW w:w="2854" w:type="dxa"/>
          </w:tcPr>
          <w:p w14:paraId="1960CFE5" w14:textId="77777777" w:rsidR="00913728" w:rsidRPr="00612542" w:rsidRDefault="00913728" w:rsidP="00612542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</w:pPr>
          </w:p>
        </w:tc>
        <w:tc>
          <w:tcPr>
            <w:tcW w:w="1730" w:type="dxa"/>
          </w:tcPr>
          <w:p w14:paraId="3214344C" w14:textId="77777777" w:rsidR="00913728" w:rsidRPr="00612542" w:rsidRDefault="00913728" w:rsidP="00612542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</w:pPr>
          </w:p>
        </w:tc>
        <w:tc>
          <w:tcPr>
            <w:tcW w:w="2050" w:type="dxa"/>
          </w:tcPr>
          <w:p w14:paraId="4C27129D" w14:textId="77777777" w:rsidR="00913728" w:rsidRPr="00612542" w:rsidRDefault="00913728" w:rsidP="00612542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</w:pPr>
          </w:p>
        </w:tc>
        <w:tc>
          <w:tcPr>
            <w:tcW w:w="2245" w:type="dxa"/>
          </w:tcPr>
          <w:p w14:paraId="1201E40F" w14:textId="77777777" w:rsidR="00913728" w:rsidRPr="00612542" w:rsidRDefault="00913728" w:rsidP="00612542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</w:pPr>
          </w:p>
        </w:tc>
      </w:tr>
      <w:tr w:rsidR="003F5892" w:rsidRPr="00913728" w14:paraId="035AE170" w14:textId="77777777" w:rsidTr="00E15CF8">
        <w:trPr>
          <w:trHeight w:val="2267"/>
        </w:trPr>
        <w:tc>
          <w:tcPr>
            <w:tcW w:w="1975" w:type="dxa"/>
          </w:tcPr>
          <w:p w14:paraId="4DD5B2B3" w14:textId="77777777" w:rsidR="00913728" w:rsidRPr="00913728" w:rsidRDefault="00913728" w:rsidP="00913728">
            <w:pPr>
              <w:rPr>
                <w:rFonts w:ascii="Arial" w:hAnsi="Arial" w:cs="Arial"/>
                <w:sz w:val="24"/>
                <w:szCs w:val="24"/>
              </w:rPr>
            </w:pPr>
            <w:r w:rsidRPr="00913728">
              <w:rPr>
                <w:rFonts w:ascii="Arial" w:hAnsi="Arial" w:cs="Arial"/>
                <w:sz w:val="24"/>
                <w:szCs w:val="24"/>
              </w:rPr>
              <w:t>Research Facilities</w:t>
            </w:r>
          </w:p>
        </w:tc>
        <w:tc>
          <w:tcPr>
            <w:tcW w:w="2096" w:type="dxa"/>
          </w:tcPr>
          <w:p w14:paraId="1A354FAD" w14:textId="1A1F3D68" w:rsidR="00913728" w:rsidRPr="00913728" w:rsidRDefault="00913728" w:rsidP="00913728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Projected percentage of RSF grant invested in supporting </w:t>
            </w:r>
            <w:r w:rsidR="00A1758F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the </w:t>
            </w: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operation of research facilities: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5</w:t>
            </w: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%</w:t>
            </w:r>
          </w:p>
        </w:tc>
        <w:tc>
          <w:tcPr>
            <w:tcW w:w="2854" w:type="dxa"/>
          </w:tcPr>
          <w:p w14:paraId="0A3E60BD" w14:textId="77777777" w:rsidR="00913728" w:rsidRPr="00514E29" w:rsidRDefault="00514E29" w:rsidP="0027286D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highlight w:val="yellow"/>
                <w:lang w:eastAsia="en-CA"/>
              </w:rPr>
            </w:pPr>
            <w:r w:rsidRPr="00EF7334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Supporting </w:t>
            </w:r>
            <w:r w:rsidR="0027286D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operation and </w:t>
            </w:r>
            <w:r w:rsidRPr="00EF7334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maintenance of research equipment </w:t>
            </w:r>
            <w:r w:rsidR="00EF7334" w:rsidRPr="00EF7334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by partially covering the compensation of technical staff</w:t>
            </w:r>
          </w:p>
        </w:tc>
        <w:tc>
          <w:tcPr>
            <w:tcW w:w="1730" w:type="dxa"/>
          </w:tcPr>
          <w:p w14:paraId="49714A78" w14:textId="6F638D0C" w:rsidR="00913728" w:rsidRPr="00514E29" w:rsidRDefault="00EF7334" w:rsidP="000F449B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highlight w:val="yellow"/>
                <w:lang w:eastAsia="en-CA"/>
              </w:rPr>
            </w:pPr>
            <w:r w:rsidRPr="00EF7334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Time spent </w:t>
            </w:r>
            <w:r w:rsidR="004544FA" w:rsidRPr="00EF7334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on </w:t>
            </w:r>
            <w:r w:rsidR="004544FA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operating</w:t>
            </w:r>
            <w:r w:rsidR="008B01FB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 </w:t>
            </w:r>
            <w:r w:rsidR="004544FA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and </w:t>
            </w:r>
            <w:r w:rsidR="004544FA" w:rsidRPr="00EF7334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maintaining</w:t>
            </w:r>
            <w:r w:rsidRPr="00EF7334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 research equipment </w:t>
            </w:r>
          </w:p>
        </w:tc>
        <w:tc>
          <w:tcPr>
            <w:tcW w:w="2050" w:type="dxa"/>
          </w:tcPr>
          <w:p w14:paraId="732AD518" w14:textId="49DF0D8B" w:rsidR="00514E29" w:rsidRDefault="00E207B3" w:rsidP="00913728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highlight w:val="yellow"/>
                <w:lang w:eastAsia="en-CA"/>
              </w:rPr>
            </w:pP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Dependable research equipment for productive research activities</w:t>
            </w:r>
          </w:p>
          <w:p w14:paraId="4D3DF700" w14:textId="77777777" w:rsidR="00913728" w:rsidRPr="00514E29" w:rsidRDefault="00913728" w:rsidP="00913728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highlight w:val="yellow"/>
                <w:lang w:eastAsia="en-CA"/>
              </w:rPr>
            </w:pPr>
          </w:p>
        </w:tc>
        <w:tc>
          <w:tcPr>
            <w:tcW w:w="2245" w:type="dxa"/>
          </w:tcPr>
          <w:p w14:paraId="5D398973" w14:textId="3B836D63" w:rsidR="00913728" w:rsidRPr="00913728" w:rsidRDefault="00E15CF8" w:rsidP="00913728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Technical support spent 50% of their time supporting </w:t>
            </w:r>
            <w:r w:rsidR="00A1758F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the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operation and maintenance of research equipment</w:t>
            </w:r>
          </w:p>
        </w:tc>
      </w:tr>
      <w:tr w:rsidR="003F5892" w:rsidRPr="00913728" w14:paraId="78B9A692" w14:textId="77777777" w:rsidTr="00E15CF8">
        <w:tc>
          <w:tcPr>
            <w:tcW w:w="1975" w:type="dxa"/>
          </w:tcPr>
          <w:p w14:paraId="5087454D" w14:textId="77777777" w:rsidR="00913728" w:rsidRPr="00913728" w:rsidRDefault="00913728" w:rsidP="00913728">
            <w:pPr>
              <w:rPr>
                <w:rFonts w:ascii="Arial" w:hAnsi="Arial" w:cs="Arial"/>
                <w:sz w:val="24"/>
                <w:szCs w:val="24"/>
              </w:rPr>
            </w:pPr>
            <w:r w:rsidRPr="00913728">
              <w:rPr>
                <w:rFonts w:ascii="Arial" w:hAnsi="Arial" w:cs="Arial"/>
                <w:sz w:val="24"/>
                <w:szCs w:val="24"/>
              </w:rPr>
              <w:t>Research Resources</w:t>
            </w:r>
          </w:p>
        </w:tc>
        <w:tc>
          <w:tcPr>
            <w:tcW w:w="2096" w:type="dxa"/>
          </w:tcPr>
          <w:p w14:paraId="707A7CFA" w14:textId="3C08480E" w:rsidR="00913728" w:rsidRPr="00913728" w:rsidRDefault="00913728" w:rsidP="00913728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Projected percentage of RSF grant invested in supporting </w:t>
            </w:r>
            <w:r w:rsidR="00A1758F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the </w:t>
            </w: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operation of research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resource</w:t>
            </w: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s: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5</w:t>
            </w:r>
            <w:r w:rsidR="000F449B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2</w:t>
            </w: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%</w:t>
            </w:r>
          </w:p>
        </w:tc>
        <w:tc>
          <w:tcPr>
            <w:tcW w:w="2854" w:type="dxa"/>
          </w:tcPr>
          <w:p w14:paraId="26197324" w14:textId="24C119CE" w:rsidR="00913728" w:rsidRPr="00913728" w:rsidRDefault="00EF7334" w:rsidP="00913728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Ensure maintenance of library services </w:t>
            </w:r>
            <w:r w:rsidR="00201F7B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and access to </w:t>
            </w:r>
            <w:r w:rsidR="00A1758F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the </w:t>
            </w:r>
            <w:r w:rsidR="00201F7B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Canadian Research Knowledge Network (CRKN) </w:t>
            </w:r>
          </w:p>
        </w:tc>
        <w:tc>
          <w:tcPr>
            <w:tcW w:w="1730" w:type="dxa"/>
          </w:tcPr>
          <w:p w14:paraId="3962EA58" w14:textId="77777777" w:rsidR="00913728" w:rsidRPr="00913728" w:rsidRDefault="00201F7B" w:rsidP="00201F7B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 w:rsidRPr="00201F7B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Total number of views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 </w:t>
            </w:r>
            <w:r w:rsidRPr="00201F7B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/downloads accessing digital content in the library</w:t>
            </w:r>
          </w:p>
        </w:tc>
        <w:tc>
          <w:tcPr>
            <w:tcW w:w="2050" w:type="dxa"/>
          </w:tcPr>
          <w:p w14:paraId="22C509A3" w14:textId="77777777" w:rsidR="00201F7B" w:rsidRPr="00913728" w:rsidRDefault="00201F7B" w:rsidP="00913728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 w:rsidRPr="00201F7B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Maintain access to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research librarian and </w:t>
            </w:r>
            <w:r w:rsidRPr="00201F7B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CRKN digital content network in the library</w:t>
            </w:r>
          </w:p>
        </w:tc>
        <w:tc>
          <w:tcPr>
            <w:tcW w:w="2245" w:type="dxa"/>
          </w:tcPr>
          <w:p w14:paraId="7C0F799E" w14:textId="27E378C3" w:rsidR="00913728" w:rsidRPr="00913728" w:rsidRDefault="00FC55E6" w:rsidP="00913728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 w:rsidRPr="00FC55E6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CRKN downloads: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176</w:t>
            </w:r>
            <w:r w:rsidRPr="00FC55E6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,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724</w:t>
            </w:r>
          </w:p>
        </w:tc>
      </w:tr>
      <w:tr w:rsidR="003F5892" w:rsidRPr="00913728" w14:paraId="7D31BEE7" w14:textId="77777777" w:rsidTr="00E15CF8">
        <w:tc>
          <w:tcPr>
            <w:tcW w:w="1975" w:type="dxa"/>
          </w:tcPr>
          <w:p w14:paraId="053818C4" w14:textId="77777777" w:rsidR="00485BF1" w:rsidRPr="00913728" w:rsidRDefault="00485BF1" w:rsidP="00485BF1">
            <w:pPr>
              <w:rPr>
                <w:rFonts w:ascii="Arial" w:hAnsi="Arial" w:cs="Arial"/>
                <w:sz w:val="24"/>
                <w:szCs w:val="24"/>
              </w:rPr>
            </w:pPr>
            <w:r w:rsidRPr="00913728">
              <w:rPr>
                <w:rFonts w:ascii="Arial" w:hAnsi="Arial" w:cs="Arial"/>
                <w:sz w:val="24"/>
                <w:szCs w:val="24"/>
              </w:rPr>
              <w:t>Management and Administration of Research Enterprise</w:t>
            </w:r>
          </w:p>
        </w:tc>
        <w:tc>
          <w:tcPr>
            <w:tcW w:w="2096" w:type="dxa"/>
          </w:tcPr>
          <w:p w14:paraId="541AD611" w14:textId="77777777" w:rsidR="00485BF1" w:rsidRPr="00913728" w:rsidRDefault="00485BF1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Projected percentage of RSF grant invested in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management and administration of research enterprise</w:t>
            </w: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: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31</w:t>
            </w: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%</w:t>
            </w:r>
          </w:p>
        </w:tc>
        <w:tc>
          <w:tcPr>
            <w:tcW w:w="2854" w:type="dxa"/>
          </w:tcPr>
          <w:p w14:paraId="2493333A" w14:textId="77777777" w:rsidR="00A56790" w:rsidRDefault="004544FA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Continue providing competent research facilitation and management support </w:t>
            </w:r>
            <w:r w:rsidR="003F5892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(proposal writing, grant management, research personnel hiring, finance),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to faculty </w:t>
            </w:r>
            <w:r w:rsidR="00105FE7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and </w:t>
            </w:r>
            <w:r w:rsidR="00105FE7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lastRenderedPageBreak/>
              <w:t xml:space="preserve">students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applying to and holding </w:t>
            </w:r>
            <w:r w:rsidR="00485BF1" w:rsidRPr="008D55FD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Tri-Agency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grants</w:t>
            </w:r>
            <w:r w:rsidR="00105FE7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 and </w:t>
            </w:r>
            <w:r w:rsidR="003F5892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awards</w:t>
            </w:r>
          </w:p>
          <w:p w14:paraId="3E2104DF" w14:textId="77777777" w:rsidR="00485BF1" w:rsidRPr="00514E29" w:rsidRDefault="009F7748" w:rsidP="003F5892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highlight w:val="yellow"/>
                <w:lang w:eastAsia="en-CA"/>
              </w:rPr>
            </w:pP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Maintenance of </w:t>
            </w:r>
            <w:r w:rsidR="00485BF1" w:rsidRPr="006A1C94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electronic </w:t>
            </w:r>
            <w:r w:rsidR="003F5892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grants management </w:t>
            </w:r>
            <w:r w:rsidR="00485BF1" w:rsidRPr="006A1C94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system </w:t>
            </w:r>
            <w:r w:rsidR="00485BF1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(Romeo) </w:t>
            </w:r>
          </w:p>
        </w:tc>
        <w:tc>
          <w:tcPr>
            <w:tcW w:w="1730" w:type="dxa"/>
          </w:tcPr>
          <w:p w14:paraId="13C4BFD2" w14:textId="77777777" w:rsidR="00485BF1" w:rsidRPr="00485BF1" w:rsidRDefault="00485BF1" w:rsidP="00485BF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Number of applications submitted, s</w:t>
            </w:r>
            <w:r w:rsidRPr="00485BF1">
              <w:rPr>
                <w:rFonts w:ascii="Arial" w:hAnsi="Arial" w:cs="Arial"/>
                <w:sz w:val="24"/>
                <w:szCs w:val="24"/>
              </w:rPr>
              <w:t>uccess rates and amounts awarded</w:t>
            </w:r>
            <w:r>
              <w:rPr>
                <w:rFonts w:ascii="Arial" w:hAnsi="Arial" w:cs="Arial"/>
                <w:sz w:val="24"/>
                <w:szCs w:val="24"/>
              </w:rPr>
              <w:t xml:space="preserve"> for m</w:t>
            </w:r>
            <w:r w:rsidRPr="00485BF1">
              <w:rPr>
                <w:rFonts w:ascii="Arial" w:hAnsi="Arial" w:cs="Arial"/>
                <w:sz w:val="24"/>
                <w:szCs w:val="24"/>
              </w:rPr>
              <w:t>ajor Tri-</w:t>
            </w:r>
            <w:r w:rsidR="009258ED">
              <w:rPr>
                <w:rFonts w:ascii="Arial" w:hAnsi="Arial" w:cs="Arial"/>
                <w:sz w:val="24"/>
                <w:szCs w:val="24"/>
              </w:rPr>
              <w:t>A</w:t>
            </w:r>
            <w:r w:rsidRPr="00485BF1">
              <w:rPr>
                <w:rFonts w:ascii="Arial" w:hAnsi="Arial" w:cs="Arial"/>
                <w:sz w:val="24"/>
                <w:szCs w:val="24"/>
              </w:rPr>
              <w:t xml:space="preserve">gency </w:t>
            </w:r>
            <w:r w:rsidRPr="00485BF1">
              <w:rPr>
                <w:rFonts w:ascii="Arial" w:hAnsi="Arial" w:cs="Arial"/>
                <w:sz w:val="24"/>
                <w:szCs w:val="24"/>
              </w:rPr>
              <w:lastRenderedPageBreak/>
              <w:t>grants</w:t>
            </w:r>
            <w:r w:rsidR="00105FE7">
              <w:rPr>
                <w:rFonts w:ascii="Arial" w:hAnsi="Arial" w:cs="Arial"/>
                <w:sz w:val="24"/>
                <w:szCs w:val="24"/>
              </w:rPr>
              <w:t xml:space="preserve"> and </w:t>
            </w:r>
            <w:r w:rsidR="009F7748">
              <w:rPr>
                <w:rFonts w:ascii="Arial" w:hAnsi="Arial" w:cs="Arial"/>
                <w:sz w:val="24"/>
                <w:szCs w:val="24"/>
              </w:rPr>
              <w:t>awards</w:t>
            </w:r>
          </w:p>
          <w:p w14:paraId="7DFFA8D6" w14:textId="77777777" w:rsidR="00485BF1" w:rsidRPr="00485BF1" w:rsidRDefault="00485BF1" w:rsidP="00485BF1">
            <w:pPr>
              <w:rPr>
                <w:rFonts w:ascii="Arial" w:hAnsi="Arial" w:cs="Arial"/>
                <w:sz w:val="24"/>
                <w:szCs w:val="24"/>
              </w:rPr>
            </w:pPr>
          </w:p>
          <w:p w14:paraId="53FD19DE" w14:textId="77777777" w:rsidR="003F5892" w:rsidRDefault="003F5892" w:rsidP="00485BF1">
            <w:pPr>
              <w:rPr>
                <w:rFonts w:ascii="Arial" w:hAnsi="Arial" w:cs="Arial"/>
                <w:sz w:val="24"/>
                <w:szCs w:val="24"/>
              </w:rPr>
            </w:pPr>
          </w:p>
          <w:p w14:paraId="4A1A50E8" w14:textId="56BBB637" w:rsidR="00485BF1" w:rsidRPr="00485BF1" w:rsidRDefault="003F5892" w:rsidP="000F449B">
            <w:pP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highlight w:val="yellow"/>
                <w:lang w:eastAsia="en-CA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umber of </w:t>
            </w:r>
            <w:r w:rsidR="009F7748">
              <w:rPr>
                <w:rFonts w:ascii="Arial" w:hAnsi="Arial" w:cs="Arial"/>
                <w:sz w:val="24"/>
                <w:szCs w:val="24"/>
              </w:rPr>
              <w:t>active accounts</w:t>
            </w:r>
          </w:p>
        </w:tc>
        <w:tc>
          <w:tcPr>
            <w:tcW w:w="2050" w:type="dxa"/>
          </w:tcPr>
          <w:p w14:paraId="6E9EA44D" w14:textId="1F07A9B6" w:rsidR="009258ED" w:rsidRDefault="00105FE7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lastRenderedPageBreak/>
              <w:t>Effectively support operations</w:t>
            </w:r>
            <w:r w:rsidR="00A432C2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 of research administration and management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leading to </w:t>
            </w:r>
            <w:r w:rsidR="00A1758F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the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lastRenderedPageBreak/>
              <w:t>growth of research</w:t>
            </w:r>
          </w:p>
          <w:p w14:paraId="3ED1AF84" w14:textId="77777777" w:rsidR="00485BF1" w:rsidRPr="00485BF1" w:rsidRDefault="00105FE7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highlight w:val="yellow"/>
                <w:lang w:eastAsia="en-CA"/>
              </w:rPr>
            </w:pPr>
            <w:r w:rsidRPr="00105FE7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Effective management of grants</w:t>
            </w:r>
            <w:r w:rsidR="003F5892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 and awards </w:t>
            </w:r>
          </w:p>
        </w:tc>
        <w:tc>
          <w:tcPr>
            <w:tcW w:w="2245" w:type="dxa"/>
          </w:tcPr>
          <w:p w14:paraId="0818B288" w14:textId="3160E6C0" w:rsidR="00E15CF8" w:rsidRPr="00E15CF8" w:rsidRDefault="00FC55E6" w:rsidP="00E15CF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The n</w:t>
            </w:r>
            <w:r w:rsidR="00E15CF8" w:rsidRPr="00E15CF8">
              <w:rPr>
                <w:rFonts w:ascii="Arial" w:hAnsi="Arial" w:cs="Arial"/>
                <w:sz w:val="24"/>
                <w:szCs w:val="24"/>
              </w:rPr>
              <w:t xml:space="preserve">umber of applications submitted: 92. </w:t>
            </w:r>
          </w:p>
          <w:p w14:paraId="3685C3AE" w14:textId="707F9E44" w:rsidR="00E15CF8" w:rsidRPr="00E15CF8" w:rsidRDefault="00E15CF8" w:rsidP="00E15CF8">
            <w:pPr>
              <w:rPr>
                <w:rFonts w:ascii="Arial" w:hAnsi="Arial" w:cs="Arial"/>
                <w:sz w:val="24"/>
                <w:szCs w:val="24"/>
              </w:rPr>
            </w:pPr>
            <w:r w:rsidRPr="00E15CF8">
              <w:rPr>
                <w:rFonts w:ascii="Arial" w:hAnsi="Arial" w:cs="Arial"/>
                <w:sz w:val="24"/>
                <w:szCs w:val="24"/>
              </w:rPr>
              <w:t>Total Tri-Agency funding: $3.51M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44B0AD7F" w14:textId="77777777" w:rsidR="00E15CF8" w:rsidRPr="00E15CF8" w:rsidRDefault="00E15CF8" w:rsidP="00E15CF8">
            <w:pPr>
              <w:rPr>
                <w:rFonts w:ascii="Arial" w:hAnsi="Arial" w:cs="Arial"/>
                <w:sz w:val="24"/>
                <w:szCs w:val="24"/>
              </w:rPr>
            </w:pPr>
            <w:r w:rsidRPr="00E15CF8">
              <w:rPr>
                <w:rFonts w:ascii="Arial" w:hAnsi="Arial" w:cs="Arial"/>
                <w:sz w:val="24"/>
                <w:szCs w:val="24"/>
              </w:rPr>
              <w:t>Percent success rate: 70</w:t>
            </w:r>
          </w:p>
          <w:p w14:paraId="48FCBF52" w14:textId="77777777" w:rsidR="00E15CF8" w:rsidRPr="00E15CF8" w:rsidRDefault="00E15CF8" w:rsidP="00E15CF8">
            <w:pPr>
              <w:rPr>
                <w:rFonts w:ascii="Arial" w:hAnsi="Arial" w:cs="Arial"/>
                <w:sz w:val="24"/>
                <w:szCs w:val="24"/>
              </w:rPr>
            </w:pPr>
          </w:p>
          <w:p w14:paraId="522D6D19" w14:textId="77777777" w:rsidR="00485BF1" w:rsidRDefault="00485BF1" w:rsidP="00485BF1">
            <w:pPr>
              <w:rPr>
                <w:rFonts w:ascii="Arial" w:hAnsi="Arial" w:cs="Arial"/>
                <w:sz w:val="24"/>
                <w:szCs w:val="24"/>
              </w:rPr>
            </w:pPr>
          </w:p>
          <w:p w14:paraId="4A9FE8C0" w14:textId="77777777" w:rsidR="00E15CF8" w:rsidRDefault="00E15CF8" w:rsidP="00485BF1">
            <w:pPr>
              <w:rPr>
                <w:rFonts w:ascii="Arial" w:hAnsi="Arial" w:cs="Arial"/>
                <w:sz w:val="24"/>
                <w:szCs w:val="24"/>
              </w:rPr>
            </w:pPr>
          </w:p>
          <w:p w14:paraId="62BD3407" w14:textId="77777777" w:rsidR="00E15CF8" w:rsidRDefault="00E15CF8" w:rsidP="00485BF1">
            <w:pPr>
              <w:rPr>
                <w:rFonts w:ascii="Arial" w:hAnsi="Arial" w:cs="Arial"/>
                <w:sz w:val="24"/>
                <w:szCs w:val="24"/>
              </w:rPr>
            </w:pPr>
          </w:p>
          <w:p w14:paraId="0D4723B6" w14:textId="2CF705E8" w:rsidR="00E15CF8" w:rsidRPr="00E15CF8" w:rsidRDefault="00E15CF8" w:rsidP="00485BF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umber of active accounts: 414</w:t>
            </w:r>
          </w:p>
        </w:tc>
      </w:tr>
      <w:tr w:rsidR="003F5892" w:rsidRPr="00913728" w14:paraId="09BD5626" w14:textId="77777777" w:rsidTr="00E15CF8">
        <w:trPr>
          <w:trHeight w:val="3410"/>
        </w:trPr>
        <w:tc>
          <w:tcPr>
            <w:tcW w:w="1975" w:type="dxa"/>
          </w:tcPr>
          <w:p w14:paraId="78759030" w14:textId="77777777" w:rsidR="00485BF1" w:rsidRPr="00913728" w:rsidRDefault="00485BF1" w:rsidP="00485BF1">
            <w:pPr>
              <w:rPr>
                <w:rFonts w:ascii="Arial" w:hAnsi="Arial" w:cs="Arial"/>
                <w:sz w:val="24"/>
                <w:szCs w:val="24"/>
              </w:rPr>
            </w:pPr>
            <w:bookmarkStart w:id="1" w:name="_Hlk43128642"/>
            <w:r w:rsidRPr="00913728">
              <w:rPr>
                <w:rFonts w:ascii="Arial" w:hAnsi="Arial" w:cs="Arial"/>
                <w:sz w:val="24"/>
                <w:szCs w:val="24"/>
              </w:rPr>
              <w:lastRenderedPageBreak/>
              <w:t>Regulatory Requirements and Accreditation</w:t>
            </w:r>
          </w:p>
        </w:tc>
        <w:tc>
          <w:tcPr>
            <w:tcW w:w="2096" w:type="dxa"/>
          </w:tcPr>
          <w:p w14:paraId="51296D69" w14:textId="77777777" w:rsidR="00485BF1" w:rsidRPr="00913728" w:rsidRDefault="00485BF1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Projected percentage of RSF grant invested in supporting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regulatory requirements and accreditation</w:t>
            </w: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: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8</w:t>
            </w: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%</w:t>
            </w:r>
          </w:p>
        </w:tc>
        <w:tc>
          <w:tcPr>
            <w:tcW w:w="2854" w:type="dxa"/>
          </w:tcPr>
          <w:p w14:paraId="3D57253E" w14:textId="77777777" w:rsidR="00485BF1" w:rsidRDefault="00485BF1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 w:rsidRPr="00856FF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Maintain compliance with regulatory requirements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 </w:t>
            </w:r>
          </w:p>
          <w:p w14:paraId="533C9C08" w14:textId="77777777" w:rsidR="009F7748" w:rsidRDefault="009F7748" w:rsidP="00A432C2">
            <w:pPr>
              <w:spacing w:before="100" w:beforeAutospacing="1" w:after="100" w:afterAutospacing="1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  <w:p w14:paraId="573AB6F2" w14:textId="77777777" w:rsidR="00E207B3" w:rsidRDefault="00E207B3" w:rsidP="00A432C2">
            <w:pPr>
              <w:spacing w:before="100" w:beforeAutospacing="1" w:after="100" w:afterAutospacing="1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  <w:p w14:paraId="02894C2B" w14:textId="77777777" w:rsidR="00E207B3" w:rsidRDefault="00E207B3" w:rsidP="00A432C2">
            <w:pPr>
              <w:spacing w:before="100" w:beforeAutospacing="1" w:after="100" w:afterAutospacing="1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  <w:p w14:paraId="683BB076" w14:textId="77777777" w:rsidR="00485BF1" w:rsidRPr="00913728" w:rsidRDefault="009F7748" w:rsidP="00A432C2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>
              <w:rPr>
                <w:rFonts w:ascii="Arial" w:hAnsi="Arial" w:cs="Arial"/>
                <w:sz w:val="24"/>
                <w:szCs w:val="24"/>
              </w:rPr>
              <w:t>T</w:t>
            </w:r>
            <w:r w:rsidR="00A432C2" w:rsidRPr="004A3F01">
              <w:rPr>
                <w:rFonts w:ascii="Arial" w:hAnsi="Arial" w:cs="Arial"/>
                <w:sz w:val="24"/>
                <w:szCs w:val="24"/>
              </w:rPr>
              <w:t xml:space="preserve">rain </w:t>
            </w:r>
            <w:r w:rsidR="00A432C2">
              <w:rPr>
                <w:rFonts w:ascii="Arial" w:hAnsi="Arial" w:cs="Arial"/>
                <w:sz w:val="24"/>
                <w:szCs w:val="24"/>
              </w:rPr>
              <w:t>faculty and students in maintaining regulatory requirements</w:t>
            </w:r>
            <w:r w:rsidR="00A432C2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 </w:t>
            </w:r>
          </w:p>
        </w:tc>
        <w:tc>
          <w:tcPr>
            <w:tcW w:w="1730" w:type="dxa"/>
          </w:tcPr>
          <w:p w14:paraId="54ED8A77" w14:textId="77777777" w:rsidR="00485BF1" w:rsidRDefault="00485BF1" w:rsidP="00485BF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aintaining </w:t>
            </w:r>
            <w:r w:rsidR="009258ED">
              <w:rPr>
                <w:rFonts w:ascii="Arial" w:hAnsi="Arial" w:cs="Arial"/>
                <w:sz w:val="24"/>
                <w:szCs w:val="24"/>
              </w:rPr>
              <w:t xml:space="preserve">good standing </w:t>
            </w:r>
            <w:r>
              <w:rPr>
                <w:rFonts w:ascii="Arial" w:hAnsi="Arial" w:cs="Arial"/>
                <w:sz w:val="24"/>
                <w:szCs w:val="24"/>
              </w:rPr>
              <w:t xml:space="preserve">with </w:t>
            </w:r>
            <w:r w:rsidR="00E207B3">
              <w:rPr>
                <w:rFonts w:ascii="Arial" w:hAnsi="Arial" w:cs="Arial"/>
                <w:sz w:val="24"/>
                <w:szCs w:val="24"/>
              </w:rPr>
              <w:t xml:space="preserve">Canadian Council </w:t>
            </w:r>
            <w:r w:rsidR="00B26351">
              <w:rPr>
                <w:rFonts w:ascii="Arial" w:hAnsi="Arial" w:cs="Arial"/>
                <w:sz w:val="24"/>
                <w:szCs w:val="24"/>
              </w:rPr>
              <w:t>on</w:t>
            </w:r>
            <w:r w:rsidR="00E207B3">
              <w:rPr>
                <w:rFonts w:ascii="Arial" w:hAnsi="Arial" w:cs="Arial"/>
                <w:sz w:val="24"/>
                <w:szCs w:val="24"/>
              </w:rPr>
              <w:t xml:space="preserve"> Animal Care (</w:t>
            </w:r>
            <w:r>
              <w:rPr>
                <w:rFonts w:ascii="Arial" w:hAnsi="Arial" w:cs="Arial"/>
                <w:sz w:val="24"/>
                <w:szCs w:val="24"/>
              </w:rPr>
              <w:t>CCAC</w:t>
            </w:r>
            <w:r w:rsidR="00E207B3">
              <w:rPr>
                <w:rFonts w:ascii="Arial" w:hAnsi="Arial" w:cs="Arial"/>
                <w:sz w:val="24"/>
                <w:szCs w:val="24"/>
              </w:rPr>
              <w:t>)</w:t>
            </w:r>
            <w:r>
              <w:rPr>
                <w:rFonts w:ascii="Arial" w:hAnsi="Arial" w:cs="Arial"/>
                <w:sz w:val="24"/>
                <w:szCs w:val="24"/>
              </w:rPr>
              <w:t xml:space="preserve"> guidelines </w:t>
            </w:r>
          </w:p>
          <w:p w14:paraId="37E5E1C8" w14:textId="77777777" w:rsidR="00485BF1" w:rsidRPr="00856FF8" w:rsidRDefault="00485BF1" w:rsidP="00485BF1">
            <w:pPr>
              <w:rPr>
                <w:rFonts w:ascii="Arial" w:hAnsi="Arial" w:cs="Arial"/>
                <w:sz w:val="24"/>
                <w:szCs w:val="24"/>
              </w:rPr>
            </w:pPr>
          </w:p>
          <w:p w14:paraId="09137460" w14:textId="77777777" w:rsidR="00D64774" w:rsidRDefault="00D64774" w:rsidP="00485BF1">
            <w:pPr>
              <w:rPr>
                <w:rFonts w:ascii="Arial" w:hAnsi="Arial" w:cs="Arial"/>
                <w:sz w:val="24"/>
                <w:szCs w:val="24"/>
              </w:rPr>
            </w:pPr>
          </w:p>
          <w:p w14:paraId="4A643BA0" w14:textId="2E0CCFE0" w:rsidR="00485BF1" w:rsidRPr="00856FF8" w:rsidRDefault="000F449B" w:rsidP="00E207B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umber </w:t>
            </w:r>
            <w:r w:rsidR="00485BF1">
              <w:rPr>
                <w:rFonts w:ascii="Arial" w:hAnsi="Arial" w:cs="Arial"/>
                <w:sz w:val="24"/>
                <w:szCs w:val="24"/>
              </w:rPr>
              <w:t>of training sessions and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485BF1">
              <w:rPr>
                <w:rFonts w:ascii="Arial" w:hAnsi="Arial" w:cs="Arial"/>
                <w:sz w:val="24"/>
                <w:szCs w:val="24"/>
              </w:rPr>
              <w:t xml:space="preserve">/or </w:t>
            </w:r>
            <w:r>
              <w:rPr>
                <w:rFonts w:ascii="Arial" w:hAnsi="Arial" w:cs="Arial"/>
                <w:sz w:val="24"/>
                <w:szCs w:val="24"/>
              </w:rPr>
              <w:t>number</w:t>
            </w:r>
            <w:r w:rsidR="00A1758F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FC55E6">
              <w:rPr>
                <w:rFonts w:ascii="Arial" w:hAnsi="Arial" w:cs="Arial"/>
                <w:sz w:val="24"/>
                <w:szCs w:val="24"/>
              </w:rPr>
              <w:t>trained</w:t>
            </w:r>
          </w:p>
        </w:tc>
        <w:tc>
          <w:tcPr>
            <w:tcW w:w="2050" w:type="dxa"/>
          </w:tcPr>
          <w:p w14:paraId="02503E2C" w14:textId="77777777" w:rsidR="00485BF1" w:rsidRPr="00856FF8" w:rsidRDefault="00485BF1" w:rsidP="00485BF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0%</w:t>
            </w:r>
            <w:r w:rsidRPr="00856FF8">
              <w:rPr>
                <w:rFonts w:ascii="Arial" w:hAnsi="Arial" w:cs="Arial"/>
                <w:sz w:val="24"/>
                <w:szCs w:val="24"/>
              </w:rPr>
              <w:t xml:space="preserve"> compliance with </w:t>
            </w:r>
            <w:r w:rsidR="00E207B3">
              <w:rPr>
                <w:rFonts w:ascii="Arial" w:hAnsi="Arial" w:cs="Arial"/>
                <w:sz w:val="24"/>
                <w:szCs w:val="24"/>
              </w:rPr>
              <w:t>Tri-Agency (</w:t>
            </w:r>
            <w:r w:rsidRPr="00856FF8">
              <w:rPr>
                <w:rFonts w:ascii="Arial" w:hAnsi="Arial" w:cs="Arial"/>
                <w:sz w:val="24"/>
                <w:szCs w:val="24"/>
              </w:rPr>
              <w:t>TCPS2</w:t>
            </w:r>
            <w:r w:rsidR="00E207B3">
              <w:rPr>
                <w:rFonts w:ascii="Arial" w:hAnsi="Arial" w:cs="Arial"/>
                <w:sz w:val="24"/>
                <w:szCs w:val="24"/>
              </w:rPr>
              <w:t>)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9258ED">
              <w:rPr>
                <w:rFonts w:ascii="Arial" w:hAnsi="Arial" w:cs="Arial"/>
                <w:sz w:val="24"/>
                <w:szCs w:val="24"/>
              </w:rPr>
              <w:t xml:space="preserve">and </w:t>
            </w:r>
            <w:r w:rsidR="009258ED" w:rsidRPr="00856FF8">
              <w:rPr>
                <w:rFonts w:ascii="Arial" w:hAnsi="Arial" w:cs="Arial"/>
                <w:sz w:val="24"/>
                <w:szCs w:val="24"/>
              </w:rPr>
              <w:t>CCAC</w:t>
            </w:r>
          </w:p>
          <w:p w14:paraId="5B6DD7AE" w14:textId="77777777" w:rsidR="00485BF1" w:rsidRPr="00856FF8" w:rsidRDefault="00485BF1" w:rsidP="00485BF1">
            <w:pPr>
              <w:rPr>
                <w:rFonts w:ascii="Arial" w:hAnsi="Arial" w:cs="Arial"/>
                <w:sz w:val="24"/>
                <w:szCs w:val="24"/>
              </w:rPr>
            </w:pPr>
          </w:p>
          <w:p w14:paraId="1FF802CF" w14:textId="77777777" w:rsidR="009258ED" w:rsidRDefault="009258ED" w:rsidP="00485BF1">
            <w:pPr>
              <w:rPr>
                <w:rFonts w:ascii="Arial" w:hAnsi="Arial" w:cs="Arial"/>
                <w:sz w:val="24"/>
                <w:szCs w:val="24"/>
              </w:rPr>
            </w:pPr>
          </w:p>
          <w:p w14:paraId="08908C74" w14:textId="77777777" w:rsidR="00E207B3" w:rsidRDefault="00E207B3" w:rsidP="001E450F">
            <w:pPr>
              <w:rPr>
                <w:rFonts w:ascii="Arial" w:hAnsi="Arial" w:cs="Arial"/>
                <w:sz w:val="24"/>
                <w:szCs w:val="24"/>
              </w:rPr>
            </w:pPr>
          </w:p>
          <w:p w14:paraId="2C68FC08" w14:textId="77777777" w:rsidR="00E207B3" w:rsidRDefault="00E207B3" w:rsidP="001E450F">
            <w:pPr>
              <w:rPr>
                <w:rFonts w:ascii="Arial" w:hAnsi="Arial" w:cs="Arial"/>
                <w:sz w:val="24"/>
                <w:szCs w:val="24"/>
              </w:rPr>
            </w:pPr>
          </w:p>
          <w:p w14:paraId="52999A18" w14:textId="77777777" w:rsidR="00E207B3" w:rsidRDefault="00E207B3" w:rsidP="001E450F">
            <w:pPr>
              <w:rPr>
                <w:rFonts w:ascii="Arial" w:hAnsi="Arial" w:cs="Arial"/>
                <w:sz w:val="24"/>
                <w:szCs w:val="24"/>
              </w:rPr>
            </w:pPr>
          </w:p>
          <w:p w14:paraId="074D12FC" w14:textId="77777777" w:rsidR="00154C72" w:rsidRPr="00856FF8" w:rsidRDefault="00E207B3" w:rsidP="001E450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rained faculty and students</w:t>
            </w:r>
          </w:p>
        </w:tc>
        <w:tc>
          <w:tcPr>
            <w:tcW w:w="2245" w:type="dxa"/>
          </w:tcPr>
          <w:p w14:paraId="6A183ABD" w14:textId="77777777" w:rsidR="00485BF1" w:rsidRDefault="00E15CF8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 w:rsidRPr="00E15CF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CCAC certificate is in good standing.</w:t>
            </w:r>
          </w:p>
          <w:p w14:paraId="7CB7B0BB" w14:textId="77777777" w:rsidR="00E15CF8" w:rsidRDefault="00E83657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Number of active Human Ethics and AUPs: 144</w:t>
            </w:r>
          </w:p>
          <w:p w14:paraId="66E726FA" w14:textId="77777777" w:rsidR="00E83657" w:rsidRDefault="00E83657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</w:p>
          <w:p w14:paraId="449AFFBE" w14:textId="77777777" w:rsidR="00E83657" w:rsidRDefault="00E83657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</w:p>
          <w:p w14:paraId="32DE0046" w14:textId="6F8919D1" w:rsidR="00E83657" w:rsidRPr="00913728" w:rsidRDefault="00E83657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No Training sessions were offered due to COVID-19</w:t>
            </w:r>
          </w:p>
        </w:tc>
      </w:tr>
      <w:bookmarkEnd w:id="1"/>
      <w:tr w:rsidR="003F5892" w:rsidRPr="00913728" w14:paraId="5DFB7F38" w14:textId="77777777" w:rsidTr="00E15CF8">
        <w:tc>
          <w:tcPr>
            <w:tcW w:w="1975" w:type="dxa"/>
          </w:tcPr>
          <w:p w14:paraId="3F9EA5AE" w14:textId="412C1AC5" w:rsidR="00485BF1" w:rsidRPr="00913728" w:rsidRDefault="00485BF1" w:rsidP="00485BF1">
            <w:pPr>
              <w:rPr>
                <w:rFonts w:ascii="Arial" w:hAnsi="Arial" w:cs="Arial"/>
                <w:sz w:val="24"/>
                <w:szCs w:val="24"/>
              </w:rPr>
            </w:pPr>
            <w:r w:rsidRPr="00913728">
              <w:rPr>
                <w:rFonts w:ascii="Arial" w:hAnsi="Arial" w:cs="Arial"/>
                <w:sz w:val="24"/>
                <w:szCs w:val="24"/>
              </w:rPr>
              <w:t>Intellectual Property</w:t>
            </w:r>
            <w:r>
              <w:rPr>
                <w:rFonts w:ascii="Arial" w:hAnsi="Arial" w:cs="Arial"/>
                <w:sz w:val="24"/>
                <w:szCs w:val="24"/>
              </w:rPr>
              <w:t xml:space="preserve"> (IP)</w:t>
            </w:r>
            <w:r w:rsidR="00851060">
              <w:rPr>
                <w:rFonts w:ascii="Arial" w:hAnsi="Arial" w:cs="Arial"/>
                <w:sz w:val="24"/>
                <w:szCs w:val="24"/>
              </w:rPr>
              <w:t xml:space="preserve">  </w:t>
            </w:r>
          </w:p>
        </w:tc>
        <w:tc>
          <w:tcPr>
            <w:tcW w:w="2096" w:type="dxa"/>
          </w:tcPr>
          <w:p w14:paraId="4446CEB1" w14:textId="77777777" w:rsidR="00485BF1" w:rsidRPr="00913728" w:rsidRDefault="00485BF1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Projected percentage of RSF grant invested in supporting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IP development and management</w:t>
            </w: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: 4%</w:t>
            </w:r>
          </w:p>
        </w:tc>
        <w:tc>
          <w:tcPr>
            <w:tcW w:w="2854" w:type="dxa"/>
          </w:tcPr>
          <w:p w14:paraId="6B7424E7" w14:textId="77777777" w:rsidR="00485BF1" w:rsidRPr="00913728" w:rsidRDefault="00485BF1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 w:rsidRPr="00A26FEB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Maintain support for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faculty, students and community for </w:t>
            </w:r>
            <w:r w:rsidRPr="00A26FEB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innovat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ion </w:t>
            </w:r>
            <w:r w:rsidRPr="00A26FEB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and entrepreneurs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hip</w:t>
            </w:r>
          </w:p>
        </w:tc>
        <w:tc>
          <w:tcPr>
            <w:tcW w:w="1730" w:type="dxa"/>
          </w:tcPr>
          <w:p w14:paraId="61B8B27E" w14:textId="62F633AB" w:rsidR="00485BF1" w:rsidRPr="00913728" w:rsidRDefault="00485BF1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Industry and community partnerships, </w:t>
            </w:r>
            <w:r w:rsidR="00FC55E6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agreements,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 and licenses</w:t>
            </w:r>
          </w:p>
        </w:tc>
        <w:tc>
          <w:tcPr>
            <w:tcW w:w="2050" w:type="dxa"/>
          </w:tcPr>
          <w:p w14:paraId="05A4804A" w14:textId="2B45EC06" w:rsidR="00485BF1" w:rsidRPr="00913728" w:rsidRDefault="00485BF1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 w:rsidRPr="00743CC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To maintain/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 </w:t>
            </w:r>
            <w:r w:rsidRPr="00743CC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increase the number of </w:t>
            </w:r>
            <w:r w:rsidR="00E207B3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i</w:t>
            </w:r>
            <w:r w:rsidRPr="00743CC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ndustry and community partnerships, </w:t>
            </w:r>
            <w:r w:rsidR="00FC55E6" w:rsidRPr="00743CC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agreements,</w:t>
            </w:r>
            <w:r w:rsidRPr="00743CC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 and licenses</w:t>
            </w:r>
          </w:p>
        </w:tc>
        <w:tc>
          <w:tcPr>
            <w:tcW w:w="2245" w:type="dxa"/>
          </w:tcPr>
          <w:p w14:paraId="12DA5BAC" w14:textId="4F3A80BF" w:rsidR="00485BF1" w:rsidRPr="00913728" w:rsidRDefault="00E83657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 w:rsidRPr="00E83657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Total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funding brought f</w:t>
            </w:r>
            <w:r w:rsidR="00A1758F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ro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m contracts and agreements</w:t>
            </w:r>
            <w:r w:rsidRPr="00E83657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: $2.</w:t>
            </w:r>
            <w:r w:rsidR="00FC55E6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96</w:t>
            </w:r>
            <w:r w:rsidRPr="00E83657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M</w:t>
            </w:r>
          </w:p>
        </w:tc>
      </w:tr>
      <w:tr w:rsidR="00FC55E6" w:rsidRPr="00913728" w14:paraId="631569A1" w14:textId="77777777" w:rsidTr="00FC55E6">
        <w:trPr>
          <w:trHeight w:val="50"/>
        </w:trPr>
        <w:tc>
          <w:tcPr>
            <w:tcW w:w="1975" w:type="dxa"/>
          </w:tcPr>
          <w:p w14:paraId="776C0D6D" w14:textId="77777777" w:rsidR="00FC55E6" w:rsidRPr="00913728" w:rsidRDefault="00FC55E6" w:rsidP="00485BF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96" w:type="dxa"/>
          </w:tcPr>
          <w:p w14:paraId="074C0404" w14:textId="77777777" w:rsidR="00FC55E6" w:rsidRPr="00913728" w:rsidRDefault="00FC55E6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</w:p>
        </w:tc>
        <w:tc>
          <w:tcPr>
            <w:tcW w:w="2854" w:type="dxa"/>
          </w:tcPr>
          <w:p w14:paraId="0A42B2D9" w14:textId="77777777" w:rsidR="00FC55E6" w:rsidRPr="00A26FEB" w:rsidRDefault="00FC55E6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</w:p>
        </w:tc>
        <w:tc>
          <w:tcPr>
            <w:tcW w:w="1730" w:type="dxa"/>
          </w:tcPr>
          <w:p w14:paraId="3BD3D472" w14:textId="77777777" w:rsidR="00FC55E6" w:rsidRDefault="00FC55E6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</w:p>
        </w:tc>
        <w:tc>
          <w:tcPr>
            <w:tcW w:w="2050" w:type="dxa"/>
          </w:tcPr>
          <w:p w14:paraId="4889FA4C" w14:textId="77777777" w:rsidR="00FC55E6" w:rsidRPr="00743CC8" w:rsidRDefault="00FC55E6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</w:p>
        </w:tc>
        <w:tc>
          <w:tcPr>
            <w:tcW w:w="2245" w:type="dxa"/>
          </w:tcPr>
          <w:p w14:paraId="70540A20" w14:textId="77777777" w:rsidR="00FC55E6" w:rsidRPr="00E83657" w:rsidRDefault="00FC55E6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</w:p>
        </w:tc>
      </w:tr>
    </w:tbl>
    <w:p w14:paraId="144C67DB" w14:textId="77777777" w:rsidR="00E33243" w:rsidRPr="0043709E" w:rsidRDefault="00E33243" w:rsidP="00FC55E6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</w:rPr>
      </w:pPr>
    </w:p>
    <w:sectPr w:rsidR="00E33243" w:rsidRPr="0043709E" w:rsidSect="0043709E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61BFC"/>
    <w:multiLevelType w:val="hybridMultilevel"/>
    <w:tmpl w:val="3AD2058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164509"/>
    <w:multiLevelType w:val="hybridMultilevel"/>
    <w:tmpl w:val="9642DF9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1C120F4"/>
    <w:multiLevelType w:val="hybridMultilevel"/>
    <w:tmpl w:val="C2EC50A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C1C355F"/>
    <w:multiLevelType w:val="hybridMultilevel"/>
    <w:tmpl w:val="7E0620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E77D58"/>
    <w:multiLevelType w:val="hybridMultilevel"/>
    <w:tmpl w:val="FC2E1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EB2BD3"/>
    <w:multiLevelType w:val="hybridMultilevel"/>
    <w:tmpl w:val="FC3ACD7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15719898">
    <w:abstractNumId w:val="3"/>
  </w:num>
  <w:num w:numId="2" w16cid:durableId="2076390472">
    <w:abstractNumId w:val="1"/>
  </w:num>
  <w:num w:numId="3" w16cid:durableId="556161846">
    <w:abstractNumId w:val="0"/>
  </w:num>
  <w:num w:numId="4" w16cid:durableId="1809665530">
    <w:abstractNumId w:val="5"/>
  </w:num>
  <w:num w:numId="5" w16cid:durableId="682589249">
    <w:abstractNumId w:val="2"/>
  </w:num>
  <w:num w:numId="6" w16cid:durableId="10513419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MjMyMTE2MTI1MjNU0lEKTi0uzszPAykwqgUAq1mh5iwAAAA="/>
  </w:docVars>
  <w:rsids>
    <w:rsidRoot w:val="0043709E"/>
    <w:rsid w:val="00071C09"/>
    <w:rsid w:val="000A01E8"/>
    <w:rsid w:val="000A5BC0"/>
    <w:rsid w:val="000D7E49"/>
    <w:rsid w:val="000F449B"/>
    <w:rsid w:val="00105FE7"/>
    <w:rsid w:val="00153F15"/>
    <w:rsid w:val="00154C72"/>
    <w:rsid w:val="001C56F5"/>
    <w:rsid w:val="001E450F"/>
    <w:rsid w:val="00201F7B"/>
    <w:rsid w:val="00224B1F"/>
    <w:rsid w:val="002265FB"/>
    <w:rsid w:val="002301E7"/>
    <w:rsid w:val="0027286D"/>
    <w:rsid w:val="002B610E"/>
    <w:rsid w:val="00370CD5"/>
    <w:rsid w:val="003A050C"/>
    <w:rsid w:val="003B29B3"/>
    <w:rsid w:val="003F5892"/>
    <w:rsid w:val="00415986"/>
    <w:rsid w:val="00420294"/>
    <w:rsid w:val="004336DB"/>
    <w:rsid w:val="004353A9"/>
    <w:rsid w:val="0043709E"/>
    <w:rsid w:val="004544FA"/>
    <w:rsid w:val="00462BAF"/>
    <w:rsid w:val="00472648"/>
    <w:rsid w:val="00485BF1"/>
    <w:rsid w:val="004A3F01"/>
    <w:rsid w:val="004A49E8"/>
    <w:rsid w:val="00514E29"/>
    <w:rsid w:val="005233D0"/>
    <w:rsid w:val="0061069F"/>
    <w:rsid w:val="00612542"/>
    <w:rsid w:val="00660562"/>
    <w:rsid w:val="006A1C94"/>
    <w:rsid w:val="006B7AE5"/>
    <w:rsid w:val="0071254C"/>
    <w:rsid w:val="00713F4D"/>
    <w:rsid w:val="00743CC8"/>
    <w:rsid w:val="00771990"/>
    <w:rsid w:val="007B030A"/>
    <w:rsid w:val="007D121A"/>
    <w:rsid w:val="007D4330"/>
    <w:rsid w:val="00851060"/>
    <w:rsid w:val="0085276E"/>
    <w:rsid w:val="00856FF8"/>
    <w:rsid w:val="008B01FB"/>
    <w:rsid w:val="008D55FD"/>
    <w:rsid w:val="008D7CA9"/>
    <w:rsid w:val="00907DB2"/>
    <w:rsid w:val="00913728"/>
    <w:rsid w:val="00915EB6"/>
    <w:rsid w:val="009258ED"/>
    <w:rsid w:val="009F7748"/>
    <w:rsid w:val="00A1758F"/>
    <w:rsid w:val="00A26FEB"/>
    <w:rsid w:val="00A318C3"/>
    <w:rsid w:val="00A432C2"/>
    <w:rsid w:val="00A52E2B"/>
    <w:rsid w:val="00A56790"/>
    <w:rsid w:val="00A66F39"/>
    <w:rsid w:val="00AB3643"/>
    <w:rsid w:val="00AD55BE"/>
    <w:rsid w:val="00B009C0"/>
    <w:rsid w:val="00B20DE3"/>
    <w:rsid w:val="00B26351"/>
    <w:rsid w:val="00B27D34"/>
    <w:rsid w:val="00B813BC"/>
    <w:rsid w:val="00C02348"/>
    <w:rsid w:val="00CA1827"/>
    <w:rsid w:val="00D64774"/>
    <w:rsid w:val="00E15CF8"/>
    <w:rsid w:val="00E207B3"/>
    <w:rsid w:val="00E33243"/>
    <w:rsid w:val="00E83657"/>
    <w:rsid w:val="00EA5ADF"/>
    <w:rsid w:val="00EF612B"/>
    <w:rsid w:val="00EF7334"/>
    <w:rsid w:val="00F85CBC"/>
    <w:rsid w:val="00FA4352"/>
    <w:rsid w:val="00FC0079"/>
    <w:rsid w:val="00FC5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F2940F"/>
  <w15:chartTrackingRefBased/>
  <w15:docId w15:val="{2C1E0CEA-620E-4B8E-891E-74D8CF141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370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43709E"/>
    <w:rPr>
      <w:b/>
      <w:bCs/>
    </w:rPr>
  </w:style>
  <w:style w:type="paragraph" w:styleId="ListParagraph">
    <w:name w:val="List Paragraph"/>
    <w:basedOn w:val="Normal"/>
    <w:uiPriority w:val="34"/>
    <w:qFormat/>
    <w:rsid w:val="00FA435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125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263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635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63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63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635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63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635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938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DABBF4-324B-4669-BEEF-16444EBED6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3</Pages>
  <Words>391</Words>
  <Characters>2630</Characters>
  <Application>Microsoft Office Word</Application>
  <DocSecurity>0</DocSecurity>
  <Lines>292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SC</Company>
  <LinksUpToDate>false</LinksUpToDate>
  <CharactersWithSpaces>2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nita Sharma</cp:lastModifiedBy>
  <cp:revision>10</cp:revision>
  <dcterms:created xsi:type="dcterms:W3CDTF">2020-06-17T23:36:00Z</dcterms:created>
  <dcterms:modified xsi:type="dcterms:W3CDTF">2022-09-29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ec2e3726c0a5cdb394941f88b28d7afec994552c6b3dad206a530bf4ddbd1c</vt:lpwstr>
  </property>
</Properties>
</file>